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630EA9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 2</w:t>
            </w:r>
            <w:r w:rsidR="00323C0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6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</w:t>
            </w:r>
            <w:r w:rsidR="00323C0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90651D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0</w:t>
            </w:r>
            <w:bookmarkStart w:id="0" w:name="_GoBack"/>
            <w:bookmarkEnd w:id="0"/>
            <w:r w:rsidR="00323C0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A KRUPICA SA SIROM, VOĆE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4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9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9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30EA9" w:rsidRDefault="00630EA9" w:rsidP="00630EA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30EA9">
              <w:rPr>
                <w:rFonts w:ascii="Calibri" w:eastAsia="Calibri" w:hAnsi="Calibri" w:cs="Calibri"/>
                <w:sz w:val="16"/>
                <w:szCs w:val="16"/>
              </w:rPr>
              <w:t>GLUTEN, MLIJEKO I MLIJEČNI PROIZVODI</w:t>
            </w:r>
          </w:p>
        </w:tc>
      </w:tr>
      <w:tr w:rsidR="003A7A80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NAMAZ OD RAJČICE I SIRA, KAKAO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3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30EA9" w:rsidRDefault="00630EA9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30EA9">
              <w:rPr>
                <w:rFonts w:ascii="Calibri" w:eastAsia="Calibri" w:hAnsi="Calibri" w:cs="Calibri"/>
                <w:sz w:val="16"/>
                <w:szCs w:val="16"/>
              </w:rPr>
              <w:t>MLIJEKO I MLIJEČNI PROIZVODI, GLUTEN, JAJA, SOJA, SEZAM, LUPIN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UNEĆI PERKELT I PIRE KRUMPIR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9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5,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30EA9" w:rsidRDefault="00630EA9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30EA9">
              <w:rPr>
                <w:rFonts w:ascii="Calibri" w:eastAsia="Calibri" w:hAnsi="Calibri" w:cs="Calibri"/>
                <w:sz w:val="16"/>
                <w:szCs w:val="16"/>
              </w:rPr>
              <w:t>MLIJEKO I MLIJEČNI PROIZVODI, GLUTEN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ENDVIČ S KUHANIM JAJEM, ČAJ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6,9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4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11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47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73C1C" w:rsidRDefault="00673C1C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73C1C">
              <w:rPr>
                <w:rFonts w:ascii="Calibri" w:eastAsia="Calibri" w:hAnsi="Calibri" w:cs="Calibri"/>
                <w:sz w:val="16"/>
                <w:szCs w:val="16"/>
              </w:rPr>
              <w:t>JAJA, GLUTEN, SEZAM, SOJA, LUPINA, MLIJEKO I MLIJEČNI PROIZVODI, CELER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KELJA I PURETINE, KUKURUZN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B5255E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4,6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B5255E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04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B5255E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2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B5255E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95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30EA9" w:rsidRDefault="00630EA9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30EA9">
              <w:rPr>
                <w:rFonts w:ascii="Calibri" w:eastAsia="Calibri" w:hAnsi="Calibri" w:cs="Calibri"/>
                <w:sz w:val="16"/>
                <w:szCs w:val="16"/>
              </w:rPr>
              <w:t>CELER, JAJA U TRAGOVIMA, MLIJEKO I MLIJEČNI PROIZVODI, GLUTEN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E PAHULJICE NA ČOKO MLIJEKU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0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8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7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73C1C" w:rsidRDefault="00673C1C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73C1C">
              <w:rPr>
                <w:rFonts w:ascii="Calibri" w:eastAsia="Calibri" w:hAnsi="Calibri" w:cs="Calibri"/>
                <w:sz w:val="16"/>
                <w:szCs w:val="16"/>
              </w:rPr>
              <w:t>GLUTEN, JAJA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EČENA PILETINA S NJOKIMA U UMAKU OD ŠPINATA,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8539B1" w:rsidP="00630EA9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1,45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8539B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6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8539B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630EA9" w:rsidRDefault="008539B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5,09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30EA9" w:rsidRDefault="00630EA9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30EA9">
              <w:rPr>
                <w:rFonts w:ascii="Calibri" w:eastAsia="Calibri" w:hAnsi="Calibri" w:cs="Calibri"/>
                <w:sz w:val="16"/>
                <w:szCs w:val="16"/>
              </w:rPr>
              <w:t xml:space="preserve">MOGUĆA KONTAMINACIJA GLUTENOM, MLIJEKO I MLIJEČNI PROIZVODI, GLUTEN, JAJA 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SIRNI NAMAZ SA SLANINOM, JOGURT  S PROBIOTIK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0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9,9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73C1C" w:rsidRDefault="00673C1C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73C1C">
              <w:rPr>
                <w:rFonts w:ascii="Calibri" w:eastAsia="Calibri" w:hAnsi="Calibri" w:cs="Calibri"/>
                <w:sz w:val="16"/>
                <w:szCs w:val="16"/>
              </w:rPr>
              <w:t>MLIJEKO I MLIJEČNI PROIZVODI, GLUTEN, JAJA, SOJA, SEZAM, LUPIN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30EA9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PICE SA ZELJEM, CIKLA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8539B1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54,1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8539B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,3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8539B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2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8539B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9,3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630EA9" w:rsidRDefault="00630EA9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630EA9">
              <w:rPr>
                <w:rFonts w:ascii="Calibri" w:eastAsia="Calibri" w:hAnsi="Calibri" w:cs="Calibri"/>
                <w:sz w:val="16"/>
                <w:szCs w:val="16"/>
              </w:rPr>
              <w:t>CELER, GLUTEN, JAJ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AVIJAČA OD JABUHA I ORAHA, JOGURT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36,86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2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44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23C01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4,3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3A7A80" w:rsidRDefault="00673C1C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 w:rsidRPr="00673C1C">
              <w:rPr>
                <w:rFonts w:ascii="Calibri" w:eastAsia="Calibri" w:hAnsi="Calibri" w:cs="Calibri"/>
                <w:sz w:val="16"/>
                <w:szCs w:val="16"/>
              </w:rPr>
              <w:t>GLUTEN, JAJA, ORAŠASTO VOĆE, SEZAM, KIKIRIKI</w:t>
            </w:r>
            <w:r>
              <w:rPr>
                <w:rFonts w:ascii="Calibri" w:eastAsia="Calibri" w:hAnsi="Calibri" w:cs="Calibri"/>
              </w:rPr>
              <w:t xml:space="preserve">, </w:t>
            </w:r>
            <w:r w:rsidRPr="00673C1C">
              <w:rPr>
                <w:rFonts w:ascii="Calibri" w:eastAsia="Calibri" w:hAnsi="Calibri" w:cs="Calibri"/>
                <w:sz w:val="16"/>
                <w:szCs w:val="16"/>
              </w:rPr>
              <w:t>MLIJEKO I MLIJEČNI PROIZVODI</w:t>
            </w:r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4361" w:rsidRDefault="00BC4361">
      <w:pPr>
        <w:spacing w:line="240" w:lineRule="auto"/>
      </w:pPr>
      <w:r>
        <w:separator/>
      </w:r>
    </w:p>
  </w:endnote>
  <w:endnote w:type="continuationSeparator" w:id="0">
    <w:p w:rsidR="00BC4361" w:rsidRDefault="00BC43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4361" w:rsidRDefault="00BC4361">
      <w:pPr>
        <w:spacing w:line="240" w:lineRule="auto"/>
      </w:pPr>
      <w:r>
        <w:separator/>
      </w:r>
    </w:p>
  </w:footnote>
  <w:footnote w:type="continuationSeparator" w:id="0">
    <w:p w:rsidR="00BC4361" w:rsidRDefault="00BC43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97735"/>
    <w:rsid w:val="001C7DE4"/>
    <w:rsid w:val="002C5E85"/>
    <w:rsid w:val="00323C01"/>
    <w:rsid w:val="003A7A80"/>
    <w:rsid w:val="00411FF4"/>
    <w:rsid w:val="005C0CDD"/>
    <w:rsid w:val="00630EA9"/>
    <w:rsid w:val="00673C1C"/>
    <w:rsid w:val="006A62C9"/>
    <w:rsid w:val="006F7F7B"/>
    <w:rsid w:val="00727AE1"/>
    <w:rsid w:val="008539B1"/>
    <w:rsid w:val="008D08FD"/>
    <w:rsid w:val="0090651D"/>
    <w:rsid w:val="0094680B"/>
    <w:rsid w:val="009A2A95"/>
    <w:rsid w:val="00A42B2B"/>
    <w:rsid w:val="00A6709B"/>
    <w:rsid w:val="00B5255E"/>
    <w:rsid w:val="00BC4361"/>
    <w:rsid w:val="00EF7F35"/>
    <w:rsid w:val="00F8782A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24E39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7</cp:revision>
  <dcterms:created xsi:type="dcterms:W3CDTF">2022-03-14T10:54:00Z</dcterms:created>
  <dcterms:modified xsi:type="dcterms:W3CDTF">2022-09-26T10:18:00Z</dcterms:modified>
</cp:coreProperties>
</file>